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323A" w:rsidRDefault="00FB323A" w:rsidP="00FB323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ÇEVRE MİKROBİYOLOJİSİ LABORATUVARI (B) DENEY GRUPLARI</w:t>
      </w:r>
    </w:p>
    <w:p w:rsidR="00FB323A" w:rsidRDefault="00FB323A" w:rsidP="00FB32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:rsidR="00FB323A" w:rsidRDefault="00FB323A" w:rsidP="00FB32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</w:p>
    <w:p w:rsidR="0006370A" w:rsidRPr="00FB323A" w:rsidRDefault="0006370A" w:rsidP="00FB32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FB323A">
        <w:rPr>
          <w:rFonts w:ascii="Arial" w:hAnsi="Arial" w:cs="Arial"/>
          <w:b/>
          <w:sz w:val="18"/>
          <w:szCs w:val="18"/>
        </w:rPr>
        <w:t>1.GRUP</w:t>
      </w:r>
    </w:p>
    <w:p w:rsidR="000156A7" w:rsidRDefault="000156A7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4 </w:t>
      </w:r>
      <w:proofErr w:type="gramStart"/>
      <w:r>
        <w:rPr>
          <w:rFonts w:ascii="TimesNewRoman" w:hAnsi="TimesNewRoman" w:cs="TimesNewRoman"/>
          <w:sz w:val="18"/>
          <w:szCs w:val="18"/>
        </w:rPr>
        <w:t>031750016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SELİN YILDIZ</w:t>
      </w:r>
    </w:p>
    <w:p w:rsidR="000156A7" w:rsidRDefault="000156A7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6 </w:t>
      </w:r>
      <w:proofErr w:type="gramStart"/>
      <w:r>
        <w:rPr>
          <w:rFonts w:ascii="TimesNewRoman" w:hAnsi="TimesNewRoman" w:cs="TimesNewRoman"/>
          <w:sz w:val="18"/>
          <w:szCs w:val="18"/>
        </w:rPr>
        <w:t>031650014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FATMA DURMUŞ</w:t>
      </w:r>
    </w:p>
    <w:p w:rsidR="000156A7" w:rsidRDefault="000156A7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3 </w:t>
      </w:r>
      <w:proofErr w:type="gramStart"/>
      <w:r>
        <w:rPr>
          <w:rFonts w:ascii="TimesNewRoman" w:hAnsi="TimesNewRoman" w:cs="TimesNewRoman"/>
          <w:sz w:val="18"/>
          <w:szCs w:val="18"/>
        </w:rPr>
        <w:t>031650004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MERVE DENİZ</w:t>
      </w:r>
    </w:p>
    <w:p w:rsidR="000156A7" w:rsidRDefault="000156A7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0 </w:t>
      </w:r>
      <w:proofErr w:type="gramStart"/>
      <w:r>
        <w:rPr>
          <w:rFonts w:ascii="TimesNewRoman" w:hAnsi="TimesNewRoman" w:cs="TimesNewRoman"/>
          <w:sz w:val="18"/>
          <w:szCs w:val="18"/>
        </w:rPr>
        <w:t>031650036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NİLAY KESKİNDEN</w:t>
      </w:r>
    </w:p>
    <w:p w:rsidR="00330FE0" w:rsidRDefault="00330FE0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3 </w:t>
      </w:r>
      <w:proofErr w:type="gramStart"/>
      <w:r>
        <w:rPr>
          <w:rFonts w:ascii="TimesNewRoman" w:hAnsi="TimesNewRoman" w:cs="TimesNewRoman"/>
          <w:sz w:val="18"/>
          <w:szCs w:val="18"/>
        </w:rPr>
        <w:t>031650044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ASLI KESKİN</w:t>
      </w:r>
    </w:p>
    <w:p w:rsidR="008E0D98" w:rsidRDefault="008E0D98" w:rsidP="00FB323A">
      <w:pPr>
        <w:spacing w:after="0" w:line="240" w:lineRule="auto"/>
      </w:pPr>
    </w:p>
    <w:p w:rsidR="00FB323A" w:rsidRDefault="00FB323A" w:rsidP="00FB323A">
      <w:pPr>
        <w:spacing w:after="0" w:line="240" w:lineRule="auto"/>
      </w:pPr>
    </w:p>
    <w:p w:rsidR="0006370A" w:rsidRPr="00FB323A" w:rsidRDefault="0006370A" w:rsidP="00FB32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FB323A">
        <w:rPr>
          <w:rFonts w:ascii="Arial" w:hAnsi="Arial" w:cs="Arial"/>
          <w:b/>
          <w:sz w:val="18"/>
          <w:szCs w:val="18"/>
        </w:rPr>
        <w:t>2.GRUP</w:t>
      </w:r>
    </w:p>
    <w:p w:rsidR="000156A7" w:rsidRDefault="000156A7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5 </w:t>
      </w:r>
      <w:proofErr w:type="gramStart"/>
      <w:r>
        <w:rPr>
          <w:rFonts w:ascii="TimesNewRoman" w:hAnsi="TimesNewRoman" w:cs="TimesNewRoman"/>
          <w:sz w:val="18"/>
          <w:szCs w:val="18"/>
        </w:rPr>
        <w:t>031650010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SİMGE ÇAĞLAR</w:t>
      </w:r>
    </w:p>
    <w:p w:rsidR="000156A7" w:rsidRDefault="000156A7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7 </w:t>
      </w:r>
      <w:proofErr w:type="gramStart"/>
      <w:r>
        <w:rPr>
          <w:rFonts w:ascii="TimesNewRoman" w:hAnsi="TimesNewRoman" w:cs="TimesNewRoman"/>
          <w:sz w:val="18"/>
          <w:szCs w:val="18"/>
        </w:rPr>
        <w:t>031650016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BURCU ACEL</w:t>
      </w:r>
    </w:p>
    <w:p w:rsidR="000156A7" w:rsidRDefault="000156A7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5 </w:t>
      </w:r>
      <w:proofErr w:type="gramStart"/>
      <w:r>
        <w:rPr>
          <w:rFonts w:ascii="TimesNewRoman" w:hAnsi="TimesNewRoman" w:cs="TimesNewRoman"/>
          <w:sz w:val="18"/>
          <w:szCs w:val="18"/>
        </w:rPr>
        <w:t>031650052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HATİCE NUR SOYLU</w:t>
      </w:r>
    </w:p>
    <w:p w:rsidR="000156A7" w:rsidRDefault="000156A7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8 </w:t>
      </w:r>
      <w:proofErr w:type="gramStart"/>
      <w:r>
        <w:rPr>
          <w:rFonts w:ascii="TimesNewRoman" w:hAnsi="TimesNewRoman" w:cs="TimesNewRoman"/>
          <w:sz w:val="18"/>
          <w:szCs w:val="18"/>
        </w:rPr>
        <w:t>031650070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AYŞE AKTEPE</w:t>
      </w:r>
    </w:p>
    <w:p w:rsidR="000156A7" w:rsidRDefault="000156A7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9 </w:t>
      </w:r>
      <w:proofErr w:type="gramStart"/>
      <w:r>
        <w:rPr>
          <w:rFonts w:ascii="TimesNewRoman" w:hAnsi="TimesNewRoman" w:cs="TimesNewRoman"/>
          <w:sz w:val="18"/>
          <w:szCs w:val="18"/>
        </w:rPr>
        <w:t>031650072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NURİYE KURT</w:t>
      </w:r>
    </w:p>
    <w:p w:rsidR="00F4460C" w:rsidRDefault="00F4460C" w:rsidP="00FB323A">
      <w:pPr>
        <w:spacing w:after="0" w:line="240" w:lineRule="auto"/>
      </w:pPr>
    </w:p>
    <w:p w:rsidR="00FB323A" w:rsidRDefault="00FB323A" w:rsidP="00FB323A">
      <w:pPr>
        <w:spacing w:after="0" w:line="240" w:lineRule="auto"/>
      </w:pPr>
    </w:p>
    <w:p w:rsidR="0006370A" w:rsidRPr="00FB323A" w:rsidRDefault="0006370A" w:rsidP="00FB323A">
      <w:pPr>
        <w:spacing w:after="0" w:line="240" w:lineRule="auto"/>
        <w:rPr>
          <w:b/>
        </w:rPr>
      </w:pPr>
      <w:r w:rsidRPr="00FB323A">
        <w:rPr>
          <w:b/>
        </w:rPr>
        <w:t>3.GRUP</w:t>
      </w:r>
    </w:p>
    <w:p w:rsidR="0006370A" w:rsidRDefault="0006370A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4 </w:t>
      </w:r>
      <w:proofErr w:type="gramStart"/>
      <w:r>
        <w:rPr>
          <w:rFonts w:ascii="TimesNewRoman" w:hAnsi="TimesNewRoman" w:cs="TimesNewRoman"/>
          <w:sz w:val="18"/>
          <w:szCs w:val="18"/>
        </w:rPr>
        <w:t>031650048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MURAT ÖZBAŞ</w:t>
      </w:r>
    </w:p>
    <w:p w:rsidR="0006370A" w:rsidRDefault="0006370A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2 </w:t>
      </w:r>
      <w:proofErr w:type="gramStart"/>
      <w:r>
        <w:rPr>
          <w:rFonts w:ascii="TimesNewRoman" w:hAnsi="TimesNewRoman" w:cs="TimesNewRoman"/>
          <w:sz w:val="18"/>
          <w:szCs w:val="18"/>
        </w:rPr>
        <w:t>031650042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HASAN CAN KARAKAŞ</w:t>
      </w:r>
    </w:p>
    <w:p w:rsidR="0006370A" w:rsidRDefault="0006370A" w:rsidP="00FB323A">
      <w:pPr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1 </w:t>
      </w:r>
      <w:proofErr w:type="gramStart"/>
      <w:r>
        <w:rPr>
          <w:rFonts w:ascii="TimesNewRoman" w:hAnsi="TimesNewRoman" w:cs="TimesNewRoman"/>
          <w:sz w:val="18"/>
          <w:szCs w:val="18"/>
        </w:rPr>
        <w:t>031650040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MUHAMMED FURKAN TAN</w:t>
      </w:r>
    </w:p>
    <w:p w:rsidR="0006370A" w:rsidRDefault="0006370A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4 </w:t>
      </w:r>
      <w:proofErr w:type="gramStart"/>
      <w:r>
        <w:rPr>
          <w:rFonts w:ascii="TimesNewRoman" w:hAnsi="TimesNewRoman" w:cs="TimesNewRoman"/>
          <w:sz w:val="18"/>
          <w:szCs w:val="18"/>
        </w:rPr>
        <w:t>031550022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EDA KUM</w:t>
      </w:r>
    </w:p>
    <w:p w:rsidR="0006370A" w:rsidRDefault="0006370A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9 </w:t>
      </w:r>
      <w:proofErr w:type="gramStart"/>
      <w:r>
        <w:rPr>
          <w:rFonts w:ascii="TimesNewRoman" w:hAnsi="TimesNewRoman" w:cs="TimesNewRoman"/>
          <w:sz w:val="18"/>
          <w:szCs w:val="18"/>
        </w:rPr>
        <w:t>031650022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MELİSA ÖZDEMİR</w:t>
      </w:r>
    </w:p>
    <w:p w:rsidR="0006370A" w:rsidRDefault="0006370A" w:rsidP="00FB323A">
      <w:pPr>
        <w:spacing w:after="0" w:line="240" w:lineRule="auto"/>
        <w:rPr>
          <w:rFonts w:ascii="TimesNewRoman" w:hAnsi="TimesNewRoman" w:cs="TimesNewRoman"/>
          <w:sz w:val="18"/>
          <w:szCs w:val="18"/>
        </w:rPr>
      </w:pPr>
    </w:p>
    <w:p w:rsidR="00FB323A" w:rsidRDefault="00FB323A" w:rsidP="00FB323A">
      <w:pPr>
        <w:spacing w:after="0" w:line="240" w:lineRule="auto"/>
        <w:rPr>
          <w:rFonts w:ascii="TimesNewRoman" w:hAnsi="TimesNewRoman" w:cs="TimesNewRoman"/>
          <w:sz w:val="18"/>
          <w:szCs w:val="18"/>
        </w:rPr>
      </w:pPr>
    </w:p>
    <w:p w:rsidR="00F4460C" w:rsidRPr="00FB323A" w:rsidRDefault="0006370A" w:rsidP="00FB323A">
      <w:pPr>
        <w:spacing w:after="0" w:line="240" w:lineRule="auto"/>
        <w:rPr>
          <w:b/>
        </w:rPr>
      </w:pPr>
      <w:r w:rsidRPr="00FB323A">
        <w:rPr>
          <w:b/>
        </w:rPr>
        <w:t>4.GRUP</w:t>
      </w:r>
    </w:p>
    <w:p w:rsidR="0006370A" w:rsidRDefault="00284176" w:rsidP="00FB323A">
      <w:pPr>
        <w:spacing w:after="0" w:line="240" w:lineRule="auto"/>
      </w:pPr>
      <w:r>
        <w:rPr>
          <w:rFonts w:ascii="Arial" w:hAnsi="Arial" w:cs="Arial"/>
          <w:sz w:val="18"/>
          <w:szCs w:val="18"/>
        </w:rPr>
        <w:t xml:space="preserve">26 </w:t>
      </w:r>
      <w:proofErr w:type="gramStart"/>
      <w:r>
        <w:rPr>
          <w:rFonts w:ascii="TimesNewRoman" w:hAnsi="TimesNewRoman" w:cs="TimesNewRoman"/>
          <w:sz w:val="18"/>
          <w:szCs w:val="18"/>
        </w:rPr>
        <w:t>031650054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İLKER ERÜNSAL</w:t>
      </w:r>
    </w:p>
    <w:p w:rsidR="00284176" w:rsidRDefault="00284176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7 </w:t>
      </w:r>
      <w:proofErr w:type="gramStart"/>
      <w:r>
        <w:rPr>
          <w:rFonts w:ascii="TimesNewRoman" w:hAnsi="TimesNewRoman" w:cs="TimesNewRoman"/>
          <w:sz w:val="18"/>
          <w:szCs w:val="18"/>
        </w:rPr>
        <w:t>031550046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EMRE BERK ÇAKIR</w:t>
      </w:r>
    </w:p>
    <w:p w:rsidR="00284176" w:rsidRDefault="00284176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0 </w:t>
      </w:r>
      <w:proofErr w:type="gramStart"/>
      <w:r>
        <w:rPr>
          <w:rFonts w:ascii="TimesNewRoman" w:hAnsi="TimesNewRoman" w:cs="TimesNewRoman"/>
          <w:sz w:val="18"/>
          <w:szCs w:val="18"/>
        </w:rPr>
        <w:t>031550070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TÜMAY ÇİFTÇİ</w:t>
      </w:r>
    </w:p>
    <w:p w:rsidR="00284176" w:rsidRDefault="00284176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2 </w:t>
      </w:r>
      <w:proofErr w:type="gramStart"/>
      <w:r>
        <w:rPr>
          <w:rFonts w:ascii="TimesNewRoman" w:hAnsi="TimesNewRoman" w:cs="TimesNewRoman"/>
          <w:sz w:val="18"/>
          <w:szCs w:val="18"/>
        </w:rPr>
        <w:t>031650002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TİMUR DÖNMEZ</w:t>
      </w:r>
    </w:p>
    <w:p w:rsidR="00330FE0" w:rsidRDefault="00330FE0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8 </w:t>
      </w:r>
      <w:proofErr w:type="gramStart"/>
      <w:r>
        <w:rPr>
          <w:rFonts w:ascii="TimesNewRoman" w:hAnsi="TimesNewRoman" w:cs="TimesNewRoman"/>
          <w:sz w:val="18"/>
          <w:szCs w:val="18"/>
        </w:rPr>
        <w:t>031650020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SELEN İNEROĞLU</w:t>
      </w:r>
    </w:p>
    <w:p w:rsidR="00F4460C" w:rsidRDefault="00F4460C" w:rsidP="00FB323A">
      <w:pPr>
        <w:spacing w:after="0" w:line="240" w:lineRule="auto"/>
      </w:pPr>
    </w:p>
    <w:p w:rsidR="00FB323A" w:rsidRDefault="00FB323A" w:rsidP="00FB323A">
      <w:pPr>
        <w:spacing w:after="0" w:line="240" w:lineRule="auto"/>
      </w:pPr>
    </w:p>
    <w:p w:rsidR="00F4460C" w:rsidRPr="00FB323A" w:rsidRDefault="00284176" w:rsidP="00FB323A">
      <w:pPr>
        <w:spacing w:after="0" w:line="240" w:lineRule="auto"/>
        <w:rPr>
          <w:b/>
        </w:rPr>
      </w:pPr>
      <w:r w:rsidRPr="00FB323A">
        <w:rPr>
          <w:b/>
        </w:rPr>
        <w:t>5.GRUP</w:t>
      </w:r>
    </w:p>
    <w:p w:rsidR="00524B9C" w:rsidRDefault="00524B9C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 </w:t>
      </w:r>
      <w:proofErr w:type="gramStart"/>
      <w:r>
        <w:rPr>
          <w:rFonts w:ascii="TimesNewRoman" w:hAnsi="TimesNewRoman" w:cs="TimesNewRoman"/>
          <w:sz w:val="18"/>
          <w:szCs w:val="18"/>
        </w:rPr>
        <w:t>031550006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BEYZA KIR</w:t>
      </w:r>
    </w:p>
    <w:p w:rsidR="00524B9C" w:rsidRDefault="00524B9C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6 </w:t>
      </w:r>
      <w:proofErr w:type="gramStart"/>
      <w:r>
        <w:rPr>
          <w:rFonts w:ascii="TimesNewRoman" w:hAnsi="TimesNewRoman" w:cs="TimesNewRoman"/>
          <w:sz w:val="18"/>
          <w:szCs w:val="18"/>
        </w:rPr>
        <w:t>031550042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ÜLKÜNUR MİSLİNA SATILMIŞ</w:t>
      </w:r>
    </w:p>
    <w:p w:rsidR="00524B9C" w:rsidRDefault="00524B9C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9 </w:t>
      </w:r>
      <w:proofErr w:type="gramStart"/>
      <w:r>
        <w:rPr>
          <w:rFonts w:ascii="TimesNewRoman" w:hAnsi="TimesNewRoman" w:cs="TimesNewRoman"/>
          <w:sz w:val="18"/>
          <w:szCs w:val="18"/>
        </w:rPr>
        <w:t>031550058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İHSAN ÖZÇELİK</w:t>
      </w:r>
    </w:p>
    <w:p w:rsidR="00524B9C" w:rsidRDefault="00524B9C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4 </w:t>
      </w:r>
      <w:proofErr w:type="gramStart"/>
      <w:r>
        <w:rPr>
          <w:rFonts w:ascii="TimesNewRoman" w:hAnsi="TimesNewRoman" w:cs="TimesNewRoman"/>
          <w:sz w:val="18"/>
          <w:szCs w:val="18"/>
        </w:rPr>
        <w:t>031650008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BATUHAN ÇATAMAK</w:t>
      </w:r>
    </w:p>
    <w:p w:rsidR="00524B9C" w:rsidRDefault="00524B9C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2 </w:t>
      </w:r>
      <w:proofErr w:type="gramStart"/>
      <w:r>
        <w:rPr>
          <w:rFonts w:ascii="TimesNewRoman" w:hAnsi="TimesNewRoman" w:cs="TimesNewRoman"/>
          <w:sz w:val="18"/>
          <w:szCs w:val="18"/>
        </w:rPr>
        <w:t>031650092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DAVUT GÜLEÇ</w:t>
      </w:r>
    </w:p>
    <w:p w:rsidR="00330FE0" w:rsidRDefault="00330FE0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 </w:t>
      </w:r>
      <w:proofErr w:type="gramStart"/>
      <w:r>
        <w:rPr>
          <w:rFonts w:ascii="TimesNewRoman" w:hAnsi="TimesNewRoman" w:cs="TimesNewRoman"/>
          <w:sz w:val="18"/>
          <w:szCs w:val="18"/>
        </w:rPr>
        <w:t>031450088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ASLI ALKIŞ</w:t>
      </w:r>
    </w:p>
    <w:p w:rsidR="00284176" w:rsidRDefault="00284176" w:rsidP="00FB323A">
      <w:pPr>
        <w:spacing w:after="0" w:line="240" w:lineRule="auto"/>
      </w:pPr>
    </w:p>
    <w:p w:rsidR="00FB323A" w:rsidRDefault="00FB323A" w:rsidP="00FB323A">
      <w:pPr>
        <w:spacing w:after="0" w:line="240" w:lineRule="auto"/>
      </w:pPr>
    </w:p>
    <w:p w:rsidR="00524B9C" w:rsidRPr="00FB323A" w:rsidRDefault="00524B9C" w:rsidP="00FB32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FB323A">
        <w:rPr>
          <w:rFonts w:ascii="Arial" w:hAnsi="Arial" w:cs="Arial"/>
          <w:b/>
          <w:sz w:val="18"/>
          <w:szCs w:val="18"/>
        </w:rPr>
        <w:t>6.GRUP</w:t>
      </w:r>
    </w:p>
    <w:p w:rsidR="00524B9C" w:rsidRDefault="00524B9C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5 </w:t>
      </w:r>
      <w:proofErr w:type="gramStart"/>
      <w:r>
        <w:rPr>
          <w:rFonts w:ascii="TimesNewRoman" w:hAnsi="TimesNewRoman" w:cs="TimesNewRoman"/>
          <w:sz w:val="18"/>
          <w:szCs w:val="18"/>
        </w:rPr>
        <w:t>031550036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ELİF NUR TEMİZER</w:t>
      </w:r>
    </w:p>
    <w:p w:rsidR="00524B9C" w:rsidRDefault="00524B9C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0 </w:t>
      </w:r>
      <w:proofErr w:type="gramStart"/>
      <w:r>
        <w:rPr>
          <w:rFonts w:ascii="TimesNewRoman" w:hAnsi="TimesNewRoman" w:cs="TimesNewRoman"/>
          <w:sz w:val="18"/>
          <w:szCs w:val="18"/>
        </w:rPr>
        <w:t>031650082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EMİNE CEYLANİ</w:t>
      </w:r>
    </w:p>
    <w:p w:rsidR="00524B9C" w:rsidRDefault="00524B9C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7 </w:t>
      </w:r>
      <w:proofErr w:type="gramStart"/>
      <w:r>
        <w:rPr>
          <w:rFonts w:ascii="TimesNewRoman" w:hAnsi="TimesNewRoman" w:cs="TimesNewRoman"/>
          <w:sz w:val="18"/>
          <w:szCs w:val="18"/>
        </w:rPr>
        <w:t>031650064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SEVDE TOPÇU</w:t>
      </w:r>
    </w:p>
    <w:p w:rsidR="00524B9C" w:rsidRDefault="00524B9C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1 </w:t>
      </w:r>
      <w:proofErr w:type="gramStart"/>
      <w:r>
        <w:rPr>
          <w:rFonts w:ascii="TimesNewRoman" w:hAnsi="TimesNewRoman" w:cs="TimesNewRoman"/>
          <w:sz w:val="18"/>
          <w:szCs w:val="18"/>
        </w:rPr>
        <w:t>031650084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SAMİ GİRAY DOĞRULTUCU</w:t>
      </w:r>
    </w:p>
    <w:p w:rsidR="00F4460C" w:rsidRDefault="00524B9C" w:rsidP="00FB323A">
      <w:pPr>
        <w:spacing w:after="0" w:line="240" w:lineRule="auto"/>
      </w:pPr>
      <w:r>
        <w:rPr>
          <w:rFonts w:ascii="Arial" w:hAnsi="Arial" w:cs="Arial"/>
          <w:sz w:val="18"/>
          <w:szCs w:val="18"/>
        </w:rPr>
        <w:t xml:space="preserve">33 </w:t>
      </w:r>
      <w:proofErr w:type="gramStart"/>
      <w:r>
        <w:rPr>
          <w:rFonts w:ascii="TimesNewRoman" w:hAnsi="TimesNewRoman" w:cs="TimesNewRoman"/>
          <w:sz w:val="18"/>
          <w:szCs w:val="18"/>
        </w:rPr>
        <w:t>031650117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TİLBE SAFİ</w:t>
      </w:r>
    </w:p>
    <w:p w:rsidR="00330FE0" w:rsidRDefault="00330FE0" w:rsidP="00FB323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 </w:t>
      </w:r>
      <w:proofErr w:type="gramStart"/>
      <w:r>
        <w:rPr>
          <w:rFonts w:ascii="TimesNewRoman" w:hAnsi="TimesNewRoman" w:cs="TimesNewRoman"/>
          <w:sz w:val="18"/>
          <w:szCs w:val="18"/>
        </w:rPr>
        <w:t>031550008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SİBEL YILDIZ</w:t>
      </w:r>
    </w:p>
    <w:p w:rsidR="00F4460C" w:rsidRDefault="00F4460C" w:rsidP="00FB323A">
      <w:pPr>
        <w:spacing w:after="0" w:line="240" w:lineRule="auto"/>
      </w:pPr>
    </w:p>
    <w:p w:rsidR="00F4460C" w:rsidRDefault="00F4460C" w:rsidP="00FB323A">
      <w:pPr>
        <w:spacing w:after="0" w:line="240" w:lineRule="auto"/>
      </w:pPr>
    </w:p>
    <w:p w:rsidR="00F4460C" w:rsidRDefault="00F4460C" w:rsidP="008E0D98"/>
    <w:p w:rsidR="00F4460C" w:rsidRDefault="00F4460C" w:rsidP="008E0D98"/>
    <w:p w:rsidR="00FB323A" w:rsidRDefault="00FB323A" w:rsidP="008E0D98"/>
    <w:p w:rsidR="00FB323A" w:rsidRDefault="00FB323A" w:rsidP="008E0D98"/>
    <w:p w:rsidR="00FB323A" w:rsidRDefault="00FB323A" w:rsidP="008E0D98">
      <w:bookmarkStart w:id="0" w:name="_GoBack"/>
      <w:bookmarkEnd w:id="0"/>
    </w:p>
    <w:sectPr w:rsidR="00FB323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NewRoman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DM1MzezMDWxNDdU0lEKTi0uzszPAykwqwUADT8+zywAAAA="/>
  </w:docVars>
  <w:rsids>
    <w:rsidRoot w:val="007602E6"/>
    <w:rsid w:val="000156A7"/>
    <w:rsid w:val="0006370A"/>
    <w:rsid w:val="001A7ADB"/>
    <w:rsid w:val="00284176"/>
    <w:rsid w:val="00330FE0"/>
    <w:rsid w:val="00337BD0"/>
    <w:rsid w:val="00404593"/>
    <w:rsid w:val="00500F63"/>
    <w:rsid w:val="00524B9C"/>
    <w:rsid w:val="00545238"/>
    <w:rsid w:val="005B6727"/>
    <w:rsid w:val="006C721E"/>
    <w:rsid w:val="006D57B5"/>
    <w:rsid w:val="006E64D1"/>
    <w:rsid w:val="007602E6"/>
    <w:rsid w:val="007958BD"/>
    <w:rsid w:val="008B4EAF"/>
    <w:rsid w:val="008E0D98"/>
    <w:rsid w:val="009266B6"/>
    <w:rsid w:val="009A37F1"/>
    <w:rsid w:val="00BD072A"/>
    <w:rsid w:val="00D553A2"/>
    <w:rsid w:val="00DE711E"/>
    <w:rsid w:val="00E14EDA"/>
    <w:rsid w:val="00E20DB2"/>
    <w:rsid w:val="00F4460C"/>
    <w:rsid w:val="00F60BC6"/>
    <w:rsid w:val="00FB3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52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depo</cp:lastModifiedBy>
  <cp:revision>21</cp:revision>
  <dcterms:created xsi:type="dcterms:W3CDTF">2018-10-14T16:02:00Z</dcterms:created>
  <dcterms:modified xsi:type="dcterms:W3CDTF">2018-10-15T06:51:00Z</dcterms:modified>
</cp:coreProperties>
</file>